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17179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  <w:bookmarkStart w:id="0" w:name="_GoBack"/>
      <w:bookmarkEnd w:id="0"/>
    </w:p>
    <w:p w14:paraId="49DB36E0" w14:textId="7997F96F" w:rsidR="00A35B5F" w:rsidRPr="00723A1A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Title: </w:t>
      </w:r>
      <w:r w:rsidR="00FA48C4">
        <w:rPr>
          <w:rFonts w:ascii="Franklin Gothic Book" w:eastAsia="Times New Roman" w:hAnsi="Franklin Gothic Book" w:cs="Times New Roman"/>
          <w:sz w:val="24"/>
          <w:szCs w:val="24"/>
        </w:rPr>
        <w:t>Resolution for the Campus Exteriors Development Committee</w:t>
      </w:r>
      <w:r w:rsidR="00F70AEA">
        <w:rPr>
          <w:rFonts w:ascii="Franklin Gothic Book" w:eastAsia="Times New Roman" w:hAnsi="Franklin Gothic Book" w:cs="Times New Roman"/>
          <w:sz w:val="24"/>
          <w:szCs w:val="24"/>
        </w:rPr>
        <w:t xml:space="preserve"> (CEDC)</w:t>
      </w:r>
      <w:r w:rsidR="00FA48C4">
        <w:rPr>
          <w:rFonts w:ascii="Franklin Gothic Book" w:eastAsia="Times New Roman" w:hAnsi="Franklin Gothic Book" w:cs="Times New Roman"/>
          <w:sz w:val="24"/>
          <w:szCs w:val="24"/>
        </w:rPr>
        <w:t xml:space="preserve"> to develop a snow removal procedure for Stout Route bus stops.</w:t>
      </w:r>
    </w:p>
    <w:p w14:paraId="79D51C64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i/>
          <w:sz w:val="24"/>
          <w:szCs w:val="24"/>
        </w:rPr>
      </w:pPr>
    </w:p>
    <w:p w14:paraId="7FAF338B" w14:textId="5B8D4DB8" w:rsidR="00A510CE" w:rsidRDefault="00A510C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>,</w:t>
      </w:r>
      <w:r w:rsidR="00146232">
        <w:rPr>
          <w:rFonts w:ascii="Franklin Gothic Book" w:eastAsia="Times New Roman" w:hAnsi="Franklin Gothic Book" w:cs="Times New Roman"/>
          <w:sz w:val="24"/>
          <w:szCs w:val="24"/>
        </w:rPr>
        <w:t xml:space="preserve"> SSA and the Chancellor fund $67,000 per year for bus access for students, faculty, and staff</w:t>
      </w:r>
      <w:r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56EB73B1" w14:textId="21C24410" w:rsidR="00F56BEE" w:rsidRDefault="00F56BE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34B9EFD5" w14:textId="284D6BB7" w:rsidR="00F56BEE" w:rsidRDefault="00F56BE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4FEF0E5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>Whereas,</w:t>
      </w:r>
      <w:r w:rsidRPr="4FEF0E58">
        <w:rPr>
          <w:rFonts w:ascii="Franklin Gothic Book" w:eastAsia="Times New Roman" w:hAnsi="Franklin Gothic Book" w:cs="Times New Roman"/>
          <w:sz w:val="24"/>
          <w:szCs w:val="24"/>
        </w:rPr>
        <w:t xml:space="preserve"> in the past snow has not been cleared in front of the bus stops on the Stout Route making it difficult </w:t>
      </w:r>
      <w:r w:rsidR="00F70AEA" w:rsidRPr="4FEF0E58">
        <w:rPr>
          <w:rFonts w:ascii="Franklin Gothic Book" w:eastAsia="Times New Roman" w:hAnsi="Franklin Gothic Book" w:cs="Times New Roman"/>
          <w:sz w:val="24"/>
          <w:szCs w:val="24"/>
        </w:rPr>
        <w:t>to access the bus and has led to several slips from stout students entering and exiting the bus;</w:t>
      </w:r>
    </w:p>
    <w:p w14:paraId="3E19DD51" w14:textId="1C13FD07" w:rsidR="4FEF0E58" w:rsidRDefault="4FEF0E58" w:rsidP="4FEF0E58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36580AB0" w14:textId="02011A0C" w:rsidR="73C516BD" w:rsidRDefault="73C516BD" w:rsidP="4FEF0E58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4FEF0E5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Pr="4FEF0E58">
        <w:rPr>
          <w:rFonts w:ascii="Franklin Gothic Book" w:eastAsia="Times New Roman" w:hAnsi="Franklin Gothic Book" w:cs="Times New Roman"/>
          <w:sz w:val="24"/>
          <w:szCs w:val="24"/>
        </w:rPr>
        <w:t>buses have had to park illegally in intersections so that riders can access the bus doors;</w:t>
      </w:r>
    </w:p>
    <w:p w14:paraId="3D2A14E9" w14:textId="127108C9" w:rsidR="00F70AEA" w:rsidRDefault="00F70AEA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156ACE34" w14:textId="1CDE6971" w:rsidR="00F70AEA" w:rsidRPr="00F70AEA" w:rsidRDefault="00F70AEA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>Whereas,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access to the wheelchair lift is impeded by the snow during the winter;</w:t>
      </w:r>
    </w:p>
    <w:p w14:paraId="7F594837" w14:textId="77777777" w:rsidR="00A510CE" w:rsidRDefault="00A510CE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i/>
          <w:sz w:val="24"/>
          <w:szCs w:val="24"/>
        </w:rPr>
      </w:pPr>
    </w:p>
    <w:p w14:paraId="1F345567" w14:textId="6400B1AF" w:rsidR="0054554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, </w:t>
      </w:r>
      <w:r w:rsidR="00146232">
        <w:rPr>
          <w:rFonts w:ascii="Franklin Gothic Book" w:eastAsia="Times New Roman" w:hAnsi="Franklin Gothic Book" w:cs="Times New Roman"/>
          <w:sz w:val="24"/>
          <w:szCs w:val="24"/>
        </w:rPr>
        <w:t>ADA accessibility is necessary for our campus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35BD07CA" w14:textId="77777777" w:rsidR="00723A1A" w:rsidRDefault="00723A1A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2FE0B324" w14:textId="483B8D15" w:rsidR="00723A1A" w:rsidRDefault="00723A1A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F70AEA">
        <w:rPr>
          <w:rFonts w:ascii="Franklin Gothic Book" w:eastAsia="Times New Roman" w:hAnsi="Franklin Gothic Book" w:cs="Times New Roman"/>
          <w:sz w:val="24"/>
          <w:szCs w:val="24"/>
        </w:rPr>
        <w:t xml:space="preserve">the </w:t>
      </w:r>
      <w:r w:rsidR="00146232">
        <w:rPr>
          <w:rFonts w:ascii="Franklin Gothic Book" w:eastAsia="Times New Roman" w:hAnsi="Franklin Gothic Book" w:cs="Times New Roman"/>
          <w:sz w:val="24"/>
          <w:szCs w:val="24"/>
        </w:rPr>
        <w:t>CEDC’s job is to deal with exterior issues and grounds</w:t>
      </w:r>
      <w:r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12387F25" w14:textId="1C727819" w:rsidR="00F70AEA" w:rsidRDefault="00F70AEA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6E761FC3" w14:textId="7BF9E706" w:rsidR="00F70AEA" w:rsidRPr="00F70AEA" w:rsidRDefault="00F70AEA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4FEF0E5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>Whereas,</w:t>
      </w:r>
      <w:r w:rsidRPr="4FEF0E58">
        <w:rPr>
          <w:rFonts w:ascii="Franklin Gothic Book" w:eastAsia="Times New Roman" w:hAnsi="Franklin Gothic Book" w:cs="Times New Roman"/>
          <w:sz w:val="24"/>
          <w:szCs w:val="24"/>
        </w:rPr>
        <w:t xml:space="preserve"> the CEDC needs to implement a snow removal procedure to clear snow from Stout Route bus stops that </w:t>
      </w:r>
      <w:r w:rsidR="00C968AA" w:rsidRPr="4FEF0E58">
        <w:rPr>
          <w:rFonts w:ascii="Franklin Gothic Book" w:eastAsia="Times New Roman" w:hAnsi="Franklin Gothic Book" w:cs="Times New Roman"/>
          <w:sz w:val="24"/>
          <w:szCs w:val="24"/>
        </w:rPr>
        <w:t>allows access to</w:t>
      </w:r>
      <w:r w:rsidRPr="4FEF0E58">
        <w:rPr>
          <w:rFonts w:ascii="Franklin Gothic Book" w:eastAsia="Times New Roman" w:hAnsi="Franklin Gothic Book" w:cs="Times New Roman"/>
          <w:sz w:val="24"/>
          <w:szCs w:val="24"/>
        </w:rPr>
        <w:t xml:space="preserve"> student entrance</w:t>
      </w:r>
      <w:r w:rsidR="00C968AA" w:rsidRPr="4FEF0E58">
        <w:rPr>
          <w:rFonts w:ascii="Franklin Gothic Book" w:eastAsia="Times New Roman" w:hAnsi="Franklin Gothic Book" w:cs="Times New Roman"/>
          <w:sz w:val="24"/>
          <w:szCs w:val="24"/>
        </w:rPr>
        <w:t>s</w:t>
      </w:r>
      <w:r w:rsidRPr="4FEF0E58">
        <w:rPr>
          <w:rFonts w:ascii="Franklin Gothic Book" w:eastAsia="Times New Roman" w:hAnsi="Franklin Gothic Book" w:cs="Times New Roman"/>
          <w:sz w:val="24"/>
          <w:szCs w:val="24"/>
        </w:rPr>
        <w:t xml:space="preserve"> and wheelchair lift</w:t>
      </w:r>
      <w:r w:rsidR="00C968AA" w:rsidRPr="4FEF0E58">
        <w:rPr>
          <w:rFonts w:ascii="Franklin Gothic Book" w:eastAsia="Times New Roman" w:hAnsi="Franklin Gothic Book" w:cs="Times New Roman"/>
          <w:sz w:val="24"/>
          <w:szCs w:val="24"/>
        </w:rPr>
        <w:t>s</w:t>
      </w:r>
      <w:r w:rsidRPr="4FEF0E58"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2B28819E" w14:textId="77777777" w:rsidR="00C21BCB" w:rsidRDefault="00C21BCB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C015ED8" w14:textId="397D7151" w:rsidR="00C21BCB" w:rsidRDefault="0062530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>B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it</w:t>
      </w: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therefor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resolved,</w:t>
      </w:r>
      <w:r w:rsidR="00C21BCB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we, the U.S.S. of the S.S.A. approve </w:t>
      </w:r>
      <w:r w:rsidR="00745A7C">
        <w:rPr>
          <w:rFonts w:ascii="Franklin Gothic Book" w:eastAsia="Times New Roman" w:hAnsi="Franklin Gothic Book" w:cs="Times New Roman"/>
          <w:sz w:val="24"/>
          <w:szCs w:val="24"/>
        </w:rPr>
        <w:t>this resolution for the Campus Exteriors Development Committee to develop a snow removal procedure for the Stout Route bus stops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.</w:t>
      </w:r>
    </w:p>
    <w:p w14:paraId="6BA05324" w14:textId="77777777" w:rsidR="00C21BCB" w:rsidRDefault="00C21BCB" w:rsidP="000324BA">
      <w:pPr>
        <w:spacing w:after="0" w:line="240" w:lineRule="auto"/>
        <w:jc w:val="right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0A281A5" w14:textId="3A424CAC" w:rsidR="00A510CE" w:rsidRDefault="00A510CE" w:rsidP="00A510CE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11B9697D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>Be it therefore resolved,</w:t>
      </w:r>
      <w:r w:rsidRPr="11B9697D">
        <w:rPr>
          <w:rFonts w:ascii="Franklin Gothic Book" w:eastAsia="Times New Roman" w:hAnsi="Franklin Gothic Book" w:cs="Times New Roman"/>
          <w:sz w:val="24"/>
          <w:szCs w:val="24"/>
        </w:rPr>
        <w:t xml:space="preserve"> this motion be distributed to </w:t>
      </w:r>
      <w:r w:rsidR="00FA48C4" w:rsidRPr="11B9697D">
        <w:rPr>
          <w:rFonts w:ascii="Franklin Gothic Book" w:eastAsia="Times New Roman" w:hAnsi="Franklin Gothic Book" w:cs="Times New Roman"/>
          <w:sz w:val="24"/>
          <w:szCs w:val="24"/>
        </w:rPr>
        <w:t xml:space="preserve">Darrin Witucki, Zenon </w:t>
      </w:r>
      <w:proofErr w:type="spellStart"/>
      <w:r w:rsidR="00FA48C4" w:rsidRPr="11B9697D">
        <w:rPr>
          <w:rFonts w:ascii="Franklin Gothic Book" w:eastAsia="Times New Roman" w:hAnsi="Franklin Gothic Book" w:cs="Times New Roman"/>
          <w:sz w:val="24"/>
          <w:szCs w:val="24"/>
        </w:rPr>
        <w:t>Smolarek</w:t>
      </w:r>
      <w:proofErr w:type="spellEnd"/>
      <w:r w:rsidR="00FA48C4" w:rsidRPr="11B9697D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30C79368" w:rsidRPr="11B9697D">
        <w:rPr>
          <w:rFonts w:ascii="Franklin Gothic Book" w:eastAsia="Times New Roman" w:hAnsi="Franklin Gothic Book" w:cs="Times New Roman"/>
          <w:sz w:val="24"/>
          <w:szCs w:val="24"/>
        </w:rPr>
        <w:t xml:space="preserve">Justin </w:t>
      </w:r>
      <w:proofErr w:type="spellStart"/>
      <w:r w:rsidR="30C79368" w:rsidRPr="11B9697D">
        <w:rPr>
          <w:rFonts w:ascii="Franklin Gothic Book" w:eastAsia="Times New Roman" w:hAnsi="Franklin Gothic Book" w:cs="Times New Roman"/>
          <w:sz w:val="24"/>
          <w:szCs w:val="24"/>
        </w:rPr>
        <w:t>Uptadel</w:t>
      </w:r>
      <w:proofErr w:type="spellEnd"/>
      <w:r w:rsidR="30C79368" w:rsidRPr="11B9697D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FA48C4" w:rsidRPr="11B9697D">
        <w:rPr>
          <w:rFonts w:ascii="Franklin Gothic Book" w:eastAsia="Times New Roman" w:hAnsi="Franklin Gothic Book" w:cs="Times New Roman"/>
          <w:sz w:val="24"/>
          <w:szCs w:val="24"/>
        </w:rPr>
        <w:t xml:space="preserve">Mike Smith, </w:t>
      </w:r>
      <w:r w:rsidR="40A5453F" w:rsidRPr="11B9697D">
        <w:rPr>
          <w:rFonts w:ascii="Franklin Gothic Book" w:eastAsia="Times New Roman" w:hAnsi="Franklin Gothic Book" w:cs="Times New Roman"/>
          <w:sz w:val="24"/>
          <w:szCs w:val="24"/>
        </w:rPr>
        <w:t xml:space="preserve">and </w:t>
      </w:r>
      <w:r w:rsidR="00FA48C4" w:rsidRPr="11B9697D">
        <w:rPr>
          <w:rFonts w:ascii="Franklin Gothic Book" w:eastAsia="Times New Roman" w:hAnsi="Franklin Gothic Book" w:cs="Times New Roman"/>
          <w:sz w:val="24"/>
          <w:szCs w:val="24"/>
        </w:rPr>
        <w:t xml:space="preserve">Sarah </w:t>
      </w:r>
      <w:proofErr w:type="spellStart"/>
      <w:r w:rsidR="00FA48C4" w:rsidRPr="11B9697D">
        <w:rPr>
          <w:rFonts w:ascii="Franklin Gothic Book" w:eastAsia="Times New Roman" w:hAnsi="Franklin Gothic Book" w:cs="Times New Roman"/>
          <w:sz w:val="24"/>
          <w:szCs w:val="24"/>
        </w:rPr>
        <w:t>Rykal</w:t>
      </w:r>
      <w:proofErr w:type="spellEnd"/>
      <w:r w:rsidR="00FA48C4" w:rsidRPr="11B9697D">
        <w:rPr>
          <w:rFonts w:ascii="Franklin Gothic Book" w:eastAsia="Times New Roman" w:hAnsi="Franklin Gothic Book" w:cs="Times New Roman"/>
          <w:sz w:val="24"/>
          <w:szCs w:val="24"/>
        </w:rPr>
        <w:t xml:space="preserve">. </w:t>
      </w:r>
    </w:p>
    <w:p w14:paraId="75544A44" w14:textId="77777777" w:rsidR="00C21BCB" w:rsidRDefault="00C21BCB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3DB1FCCE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703C31A4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049535E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2810217B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DE1277B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11B44B37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CB632EE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4CCA5E9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3A05A021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4DCEC95" w14:textId="77777777" w:rsidR="0054554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2A6CB465" w14:textId="77777777" w:rsidR="00EA63AC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Date acted up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Month Day, Year</w:t>
      </w:r>
    </w:p>
    <w:p w14:paraId="27515D3C" w14:textId="77777777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77298C4" w14:textId="77777777" w:rsidR="0054554C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Acti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Passed, Denied, Postponed, Etc.</w:t>
      </w:r>
    </w:p>
    <w:p w14:paraId="025B8C78" w14:textId="77777777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0D28956A" w14:textId="77777777" w:rsidR="004E7161" w:rsidRPr="00723A1A" w:rsidRDefault="00520335" w:rsidP="004E7161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lastRenderedPageBreak/>
        <w:t xml:space="preserve">Vote: </w:t>
      </w:r>
      <w:r w:rsidR="004E7161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____ - ____ - ____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 (</w:t>
      </w:r>
      <w:proofErr w:type="spellStart"/>
      <w:r w:rsidR="00723A1A">
        <w:rPr>
          <w:rFonts w:ascii="Franklin Gothic Book" w:eastAsia="Times New Roman" w:hAnsi="Franklin Gothic Book" w:cs="Times New Roman"/>
          <w:sz w:val="24"/>
          <w:szCs w:val="24"/>
        </w:rPr>
        <w:t>Yays</w:t>
      </w:r>
      <w:proofErr w:type="spellEnd"/>
      <w:r w:rsidR="00723A1A">
        <w:rPr>
          <w:rFonts w:ascii="Franklin Gothic Book" w:eastAsia="Times New Roman" w:hAnsi="Franklin Gothic Book" w:cs="Times New Roman"/>
          <w:sz w:val="24"/>
          <w:szCs w:val="24"/>
        </w:rPr>
        <w:t>-Nays-Abstentions)</w:t>
      </w:r>
    </w:p>
    <w:p w14:paraId="68F8B15D" w14:textId="77777777" w:rsidR="004E7161" w:rsidRPr="00CA25B3" w:rsidRDefault="004E7161" w:rsidP="004E7161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27B933EA" w14:textId="77777777" w:rsidR="0086649D" w:rsidRPr="00CA25B3" w:rsidRDefault="0086649D" w:rsidP="0086649D">
      <w:pPr>
        <w:spacing w:after="0" w:line="360" w:lineRule="auto"/>
        <w:rPr>
          <w:rFonts w:ascii="Franklin Gothic Book" w:eastAsia="Times New Roman" w:hAnsi="Franklin Gothic Book" w:cs="Times New Roman"/>
          <w:b/>
          <w:bCs/>
          <w:sz w:val="24"/>
          <w:szCs w:val="24"/>
        </w:rPr>
      </w:pPr>
    </w:p>
    <w:p w14:paraId="07095B39" w14:textId="77777777" w:rsidR="00520335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0CFD4A90" w14:textId="77777777" w:rsidR="00520335" w:rsidRPr="00CA25B3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6C223A45" w14:textId="77777777" w:rsidR="00DD01B5" w:rsidRDefault="00670C2C" w:rsidP="00DD01B5">
      <w:pPr>
        <w:spacing w:after="0" w:line="240" w:lineRule="auto"/>
        <w:rPr>
          <w:rFonts w:ascii="Arial Rounded MT Bold" w:eastAsia="Times New Roman" w:hAnsi="Arial Rounded MT Bold" w:cs="Times New Roman"/>
          <w:b/>
          <w:sz w:val="24"/>
          <w:szCs w:val="24"/>
        </w:rPr>
        <w:sectPr w:rsidR="00DD01B5" w:rsidSect="00DF3FA9">
          <w:headerReference w:type="default" r:id="rId10"/>
          <w:footerReference w:type="default" r:id="rId11"/>
          <w:pgSz w:w="12240" w:h="15840"/>
          <w:pgMar w:top="1395" w:right="1440" w:bottom="1440" w:left="1440" w:header="720" w:footer="720" w:gutter="0"/>
          <w:cols w:space="720"/>
          <w:docGrid w:linePitch="360"/>
        </w:sectPr>
      </w:pPr>
      <w:r>
        <w:rPr>
          <w:rFonts w:ascii="Arial" w:eastAsia="Times New Roman" w:hAnsi="Arial" w:cs="Times New Roman"/>
          <w:b/>
          <w:sz w:val="24"/>
          <w:szCs w:val="24"/>
        </w:rPr>
        <w:t xml:space="preserve">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  <w:r>
        <w:rPr>
          <w:rFonts w:ascii="Arial" w:eastAsia="Times New Roman" w:hAnsi="Arial" w:cs="Times New Roman"/>
          <w:b/>
          <w:sz w:val="24"/>
          <w:szCs w:val="24"/>
        </w:rPr>
        <w:tab/>
      </w:r>
      <w:r>
        <w:rPr>
          <w:rFonts w:ascii="Arial" w:eastAsia="Times New Roman" w:hAnsi="Arial" w:cs="Times New Roman"/>
          <w:b/>
          <w:sz w:val="24"/>
          <w:szCs w:val="24"/>
        </w:rPr>
        <w:tab/>
        <w:t xml:space="preserve">  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</w:p>
    <w:p w14:paraId="78225F9A" w14:textId="7A6E9479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FC65C0">
        <w:rPr>
          <w:rFonts w:ascii="Franklin Gothic Book" w:eastAsia="Times New Roman" w:hAnsi="Franklin Gothic Book" w:cs="Times New Roman"/>
          <w:b/>
          <w:sz w:val="24"/>
          <w:szCs w:val="24"/>
        </w:rPr>
        <w:t>Deon Canon</w:t>
      </w:r>
    </w:p>
    <w:p w14:paraId="59BA7E92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President</w:t>
      </w:r>
    </w:p>
    <w:p w14:paraId="629688F8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44117B71" w14:textId="21B81AE3" w:rsid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br w:type="column"/>
      </w:r>
      <w:r w:rsidR="00670C2C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FC65C0">
        <w:rPr>
          <w:rFonts w:ascii="Franklin Gothic Book" w:eastAsia="Times New Roman" w:hAnsi="Franklin Gothic Book" w:cs="Times New Roman"/>
          <w:b/>
          <w:sz w:val="24"/>
          <w:szCs w:val="24"/>
        </w:rPr>
        <w:t>Christopher Johnson</w:t>
      </w:r>
    </w:p>
    <w:p w14:paraId="6DB986B9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Vice-President</w:t>
      </w:r>
    </w:p>
    <w:p w14:paraId="01725DE6" w14:textId="77777777" w:rsidR="00670C2C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  <w:sectPr w:rsidR="00670C2C" w:rsidSect="00DD01B5">
          <w:footerReference w:type="default" r:id="rId12"/>
          <w:type w:val="continuous"/>
          <w:pgSz w:w="12240" w:h="15840"/>
          <w:pgMar w:top="1395" w:right="1440" w:bottom="1440" w:left="1440" w:header="720" w:footer="720" w:gutter="0"/>
          <w:cols w:num="2" w:space="720"/>
          <w:docGrid w:linePitch="360"/>
        </w:sect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1B88E93E" w14:textId="77777777" w:rsidR="00DD01B5" w:rsidRP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6E68BB33" w14:textId="77777777" w:rsidR="00D10BDF" w:rsidRDefault="00D10BDF" w:rsidP="00D10BDF"/>
    <w:p w14:paraId="42E28A67" w14:textId="77777777" w:rsidR="00D10BDF" w:rsidRDefault="00D10BDF" w:rsidP="00D10BDF"/>
    <w:sectPr w:rsidR="00D10BDF" w:rsidSect="00DD01B5">
      <w:footerReference w:type="default" r:id="rId13"/>
      <w:type w:val="continuous"/>
      <w:pgSz w:w="12240" w:h="15840"/>
      <w:pgMar w:top="1395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7F4DB" w14:textId="77777777" w:rsidR="002E7323" w:rsidRDefault="002E7323" w:rsidP="00AF759C">
      <w:pPr>
        <w:spacing w:after="0" w:line="240" w:lineRule="auto"/>
      </w:pPr>
      <w:r>
        <w:separator/>
      </w:r>
    </w:p>
  </w:endnote>
  <w:endnote w:type="continuationSeparator" w:id="0">
    <w:p w14:paraId="1010332E" w14:textId="77777777" w:rsidR="002E7323" w:rsidRDefault="002E7323" w:rsidP="00AF7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EF0E58" w14:paraId="5FF4442C" w14:textId="77777777" w:rsidTr="4FEF0E58">
      <w:tc>
        <w:tcPr>
          <w:tcW w:w="3120" w:type="dxa"/>
        </w:tcPr>
        <w:p w14:paraId="7BB80243" w14:textId="14AB7C62" w:rsidR="4FEF0E58" w:rsidRDefault="4FEF0E58" w:rsidP="4FEF0E58">
          <w:pPr>
            <w:pStyle w:val="Header"/>
            <w:ind w:left="-115"/>
          </w:pPr>
        </w:p>
      </w:tc>
      <w:tc>
        <w:tcPr>
          <w:tcW w:w="3120" w:type="dxa"/>
        </w:tcPr>
        <w:p w14:paraId="55A31E60" w14:textId="4CBC70D0" w:rsidR="4FEF0E58" w:rsidRDefault="4FEF0E58" w:rsidP="4FEF0E58">
          <w:pPr>
            <w:pStyle w:val="Header"/>
            <w:jc w:val="center"/>
          </w:pPr>
        </w:p>
      </w:tc>
      <w:tc>
        <w:tcPr>
          <w:tcW w:w="3120" w:type="dxa"/>
        </w:tcPr>
        <w:p w14:paraId="188518BC" w14:textId="28166175" w:rsidR="4FEF0E58" w:rsidRDefault="4FEF0E58" w:rsidP="4FEF0E58">
          <w:pPr>
            <w:pStyle w:val="Header"/>
            <w:ind w:right="-115"/>
            <w:jc w:val="right"/>
          </w:pPr>
        </w:p>
      </w:tc>
    </w:tr>
  </w:tbl>
  <w:p w14:paraId="6DF0594B" w14:textId="50581ABB" w:rsidR="4FEF0E58" w:rsidRDefault="4FEF0E58" w:rsidP="4FEF0E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EF0E58" w14:paraId="75921E40" w14:textId="77777777" w:rsidTr="4FEF0E58">
      <w:tc>
        <w:tcPr>
          <w:tcW w:w="3120" w:type="dxa"/>
        </w:tcPr>
        <w:p w14:paraId="33B8DE88" w14:textId="6842D95C" w:rsidR="4FEF0E58" w:rsidRDefault="4FEF0E58" w:rsidP="4FEF0E58">
          <w:pPr>
            <w:pStyle w:val="Header"/>
            <w:ind w:left="-115"/>
          </w:pPr>
        </w:p>
      </w:tc>
      <w:tc>
        <w:tcPr>
          <w:tcW w:w="3120" w:type="dxa"/>
        </w:tcPr>
        <w:p w14:paraId="03E44C77" w14:textId="6DE0A47D" w:rsidR="4FEF0E58" w:rsidRDefault="4FEF0E58" w:rsidP="4FEF0E58">
          <w:pPr>
            <w:pStyle w:val="Header"/>
            <w:jc w:val="center"/>
          </w:pPr>
        </w:p>
      </w:tc>
      <w:tc>
        <w:tcPr>
          <w:tcW w:w="3120" w:type="dxa"/>
        </w:tcPr>
        <w:p w14:paraId="23D678B0" w14:textId="5A23C2C0" w:rsidR="4FEF0E58" w:rsidRDefault="4FEF0E58" w:rsidP="4FEF0E58">
          <w:pPr>
            <w:pStyle w:val="Header"/>
            <w:ind w:right="-115"/>
            <w:jc w:val="right"/>
          </w:pPr>
        </w:p>
      </w:tc>
    </w:tr>
  </w:tbl>
  <w:p w14:paraId="26F2908B" w14:textId="475818B0" w:rsidR="4FEF0E58" w:rsidRDefault="4FEF0E58" w:rsidP="4FEF0E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EF0E58" w14:paraId="7402DBCD" w14:textId="77777777" w:rsidTr="4FEF0E58">
      <w:tc>
        <w:tcPr>
          <w:tcW w:w="3120" w:type="dxa"/>
        </w:tcPr>
        <w:p w14:paraId="3E50DA40" w14:textId="0458919D" w:rsidR="4FEF0E58" w:rsidRDefault="4FEF0E58" w:rsidP="4FEF0E58">
          <w:pPr>
            <w:pStyle w:val="Header"/>
            <w:ind w:left="-115"/>
          </w:pPr>
        </w:p>
      </w:tc>
      <w:tc>
        <w:tcPr>
          <w:tcW w:w="3120" w:type="dxa"/>
        </w:tcPr>
        <w:p w14:paraId="34B0412D" w14:textId="34C9A54C" w:rsidR="4FEF0E58" w:rsidRDefault="4FEF0E58" w:rsidP="4FEF0E58">
          <w:pPr>
            <w:pStyle w:val="Header"/>
            <w:jc w:val="center"/>
          </w:pPr>
        </w:p>
      </w:tc>
      <w:tc>
        <w:tcPr>
          <w:tcW w:w="3120" w:type="dxa"/>
        </w:tcPr>
        <w:p w14:paraId="0CD73212" w14:textId="00E68C7A" w:rsidR="4FEF0E58" w:rsidRDefault="4FEF0E58" w:rsidP="4FEF0E58">
          <w:pPr>
            <w:pStyle w:val="Header"/>
            <w:ind w:right="-115"/>
            <w:jc w:val="right"/>
          </w:pPr>
        </w:p>
      </w:tc>
    </w:tr>
  </w:tbl>
  <w:p w14:paraId="125601DA" w14:textId="0F7CF7C7" w:rsidR="4FEF0E58" w:rsidRDefault="4FEF0E58" w:rsidP="4FEF0E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6D0CF3" w14:textId="77777777" w:rsidR="002E7323" w:rsidRDefault="002E7323" w:rsidP="00AF759C">
      <w:pPr>
        <w:spacing w:after="0" w:line="240" w:lineRule="auto"/>
      </w:pPr>
      <w:r>
        <w:separator/>
      </w:r>
    </w:p>
  </w:footnote>
  <w:footnote w:type="continuationSeparator" w:id="0">
    <w:p w14:paraId="7B8E8245" w14:textId="77777777" w:rsidR="002E7323" w:rsidRDefault="002E7323" w:rsidP="00AF7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43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8"/>
      <w:gridCol w:w="4718"/>
    </w:tblGrid>
    <w:tr w:rsidR="00DF3FA9" w14:paraId="511D16AC" w14:textId="77777777" w:rsidTr="4C155EE0">
      <w:trPr>
        <w:trHeight w:val="1441"/>
      </w:trPr>
      <w:tc>
        <w:tcPr>
          <w:tcW w:w="4718" w:type="dxa"/>
        </w:tcPr>
        <w:p w14:paraId="5330B832" w14:textId="77777777" w:rsidR="00DF3FA9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noProof/>
              <w:sz w:val="20"/>
              <w:szCs w:val="20"/>
            </w:rPr>
            <w:drawing>
              <wp:anchor distT="0" distB="0" distL="114300" distR="114300" simplePos="0" relativeHeight="251661312" behindDoc="0" locked="0" layoutInCell="1" allowOverlap="1" wp14:anchorId="752DEBF7" wp14:editId="7DC265C7">
                <wp:simplePos x="0" y="0"/>
                <wp:positionH relativeFrom="column">
                  <wp:posOffset>-706755</wp:posOffset>
                </wp:positionH>
                <wp:positionV relativeFrom="paragraph">
                  <wp:posOffset>-290195</wp:posOffset>
                </wp:positionV>
                <wp:extent cx="1049020" cy="1047750"/>
                <wp:effectExtent l="0" t="0" r="0" b="0"/>
                <wp:wrapNone/>
                <wp:docPr id="6" name="Picture 6" descr="C:\Users\husee0849\AppData\Local\Microsoft\Windows\INetCache\Content.Word\SSA-ReBrand_USS-SSA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usee0849\AppData\Local\Microsoft\Windows\INetCache\Content.Word\SSA-ReBrand_USS-SSA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902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4C155EE0" w:rsidRPr="4FEF0E58">
            <w:rPr>
              <w:rFonts w:ascii="Franklin Gothic Book" w:hAnsi="Franklin Gothic Book"/>
              <w:b/>
              <w:bCs/>
              <w:sz w:val="20"/>
              <w:szCs w:val="20"/>
            </w:rPr>
            <w:t xml:space="preserve">            University Student Senate</w:t>
          </w:r>
        </w:p>
        <w:p w14:paraId="0F173913" w14:textId="77777777" w:rsidR="00A35B5F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Stout Student Association</w:t>
          </w:r>
        </w:p>
        <w:p w14:paraId="08F53864" w14:textId="77777777" w:rsidR="00A35B5F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of Wisconsin-Stout</w:t>
          </w:r>
        </w:p>
      </w:tc>
      <w:tc>
        <w:tcPr>
          <w:tcW w:w="4718" w:type="dxa"/>
        </w:tcPr>
        <w:p w14:paraId="4281076E" w14:textId="3FD4935C" w:rsidR="00DF3FA9" w:rsidRPr="00A35B5F" w:rsidRDefault="00723A1A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 xml:space="preserve">University Student Senate </w:t>
          </w:r>
          <w:r w:rsidR="00FC65C0">
            <w:rPr>
              <w:rFonts w:ascii="Franklin Gothic Book" w:hAnsi="Franklin Gothic Book"/>
              <w:b/>
              <w:sz w:val="20"/>
              <w:szCs w:val="20"/>
            </w:rPr>
            <w:t>50</w:t>
          </w:r>
          <w:r w:rsidR="004936EA">
            <w:rPr>
              <w:rFonts w:ascii="Franklin Gothic Book" w:hAnsi="Franklin Gothic Book"/>
              <w:b/>
              <w:sz w:val="20"/>
              <w:szCs w:val="20"/>
              <w:vertAlign w:val="superscript"/>
            </w:rPr>
            <w:t>th</w:t>
          </w:r>
          <w:r w:rsidR="00A35B5F"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Congress</w:t>
          </w:r>
        </w:p>
        <w:p w14:paraId="6B06DC27" w14:textId="2743218E" w:rsidR="00A35B5F" w:rsidRPr="00A35B5F" w:rsidRDefault="00723A1A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 xml:space="preserve">U.S.S. </w:t>
          </w:r>
          <w:r w:rsidR="00FC65C0">
            <w:rPr>
              <w:rFonts w:ascii="Franklin Gothic Book" w:hAnsi="Franklin Gothic Book"/>
              <w:b/>
              <w:sz w:val="20"/>
              <w:szCs w:val="20"/>
            </w:rPr>
            <w:t>50</w:t>
          </w:r>
          <w:r w:rsidR="007C7626">
            <w:rPr>
              <w:rFonts w:ascii="Franklin Gothic Book" w:hAnsi="Franklin Gothic Book"/>
              <w:b/>
              <w:sz w:val="20"/>
              <w:szCs w:val="20"/>
            </w:rPr>
            <w:t>.</w:t>
          </w:r>
          <w:r w:rsidR="00283E0A">
            <w:rPr>
              <w:rFonts w:ascii="Franklin Gothic Book" w:hAnsi="Franklin Gothic Book"/>
              <w:b/>
              <w:sz w:val="20"/>
              <w:szCs w:val="20"/>
            </w:rPr>
            <w:t>22</w:t>
          </w:r>
          <w:r w:rsidR="007C7626">
            <w:rPr>
              <w:rFonts w:ascii="Franklin Gothic Book" w:hAnsi="Franklin Gothic Book"/>
              <w:b/>
              <w:sz w:val="20"/>
              <w:szCs w:val="20"/>
            </w:rPr>
            <w:t>.</w:t>
          </w:r>
          <w:r w:rsidR="00283E0A">
            <w:rPr>
              <w:rFonts w:ascii="Franklin Gothic Book" w:hAnsi="Franklin Gothic Book"/>
              <w:b/>
              <w:sz w:val="20"/>
              <w:szCs w:val="20"/>
            </w:rPr>
            <w:t>01</w:t>
          </w:r>
        </w:p>
        <w:p w14:paraId="0138B22B" w14:textId="25624704" w:rsidR="00A35B5F" w:rsidRPr="00283E0A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Cs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Date Introduced:</w:t>
          </w:r>
          <w:r w:rsidR="00283E0A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283E0A">
            <w:rPr>
              <w:rFonts w:ascii="Franklin Gothic Book" w:hAnsi="Franklin Gothic Book"/>
              <w:bCs/>
              <w:sz w:val="20"/>
              <w:szCs w:val="20"/>
            </w:rPr>
            <w:t>March 24th, 2020</w:t>
          </w:r>
        </w:p>
        <w:p w14:paraId="7717C19B" w14:textId="1337B7A7" w:rsidR="00A35B5F" w:rsidRPr="00F56BEE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Cs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Moved by:</w:t>
          </w:r>
          <w:r w:rsidR="00723A1A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F56BEE">
            <w:rPr>
              <w:rFonts w:ascii="Franklin Gothic Book" w:hAnsi="Franklin Gothic Book"/>
              <w:bCs/>
              <w:sz w:val="20"/>
              <w:szCs w:val="20"/>
            </w:rPr>
            <w:t>Director Nadeau</w:t>
          </w:r>
        </w:p>
        <w:p w14:paraId="656B5B08" w14:textId="3B88CA79" w:rsidR="00A35B5F" w:rsidRPr="00A35B5F" w:rsidRDefault="4C155EE0" w:rsidP="4C155EE0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bCs/>
              <w:sz w:val="20"/>
              <w:szCs w:val="20"/>
            </w:rPr>
          </w:pPr>
          <w:r w:rsidRPr="4C155EE0">
            <w:rPr>
              <w:rFonts w:ascii="Franklin Gothic Book" w:hAnsi="Franklin Gothic Book"/>
              <w:b/>
              <w:bCs/>
              <w:sz w:val="20"/>
              <w:szCs w:val="20"/>
            </w:rPr>
            <w:t xml:space="preserve">Seconded by: </w:t>
          </w:r>
          <w:r w:rsidRPr="4C155EE0">
            <w:rPr>
              <w:rFonts w:ascii="Franklin Gothic Book" w:hAnsi="Franklin Gothic Book"/>
              <w:sz w:val="20"/>
              <w:szCs w:val="20"/>
            </w:rPr>
            <w:t>Senator Leonhard</w:t>
          </w:r>
          <w:r w:rsidRPr="4C155EE0">
            <w:rPr>
              <w:rFonts w:ascii="Franklin Gothic Book" w:hAnsi="Franklin Gothic Book"/>
              <w:b/>
              <w:bCs/>
              <w:sz w:val="20"/>
              <w:szCs w:val="20"/>
            </w:rPr>
            <w:t xml:space="preserve"> </w:t>
          </w:r>
        </w:p>
        <w:p w14:paraId="629033B8" w14:textId="37169F6B" w:rsidR="00A35B5F" w:rsidRPr="00723A1A" w:rsidRDefault="4C155EE0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sz w:val="20"/>
              <w:szCs w:val="20"/>
            </w:rPr>
          </w:pPr>
          <w:r w:rsidRPr="4C155EE0">
            <w:rPr>
              <w:rFonts w:ascii="Franklin Gothic Book" w:hAnsi="Franklin Gothic Book"/>
              <w:b/>
              <w:bCs/>
              <w:sz w:val="20"/>
              <w:szCs w:val="20"/>
            </w:rPr>
            <w:t>Sponsored by:</w:t>
          </w:r>
          <w:r w:rsidRPr="4C155EE0">
            <w:rPr>
              <w:rFonts w:ascii="Franklin Gothic Book" w:hAnsi="Franklin Gothic Book"/>
              <w:sz w:val="20"/>
              <w:szCs w:val="20"/>
            </w:rPr>
            <w:t xml:space="preserve"> Sustainability Council</w:t>
          </w:r>
        </w:p>
      </w:tc>
    </w:tr>
  </w:tbl>
  <w:p w14:paraId="63FBB5D9" w14:textId="77777777" w:rsidR="0054554C" w:rsidRPr="00CA25B3" w:rsidRDefault="0054554C" w:rsidP="00CA25B3">
    <w:pPr>
      <w:pStyle w:val="Header"/>
      <w:pBdr>
        <w:bottom w:val="single" w:sz="4" w:space="1" w:color="auto"/>
      </w:pBdr>
      <w:rPr>
        <w:rFonts w:ascii="Franklin Gothic Book" w:hAnsi="Franklin Gothic Book"/>
        <w:b/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MzUwNTQzMjCxNDRQ0lEKTi0uzszPAykwrAUAA83w7CwAAAA="/>
  </w:docVars>
  <w:rsids>
    <w:rsidRoot w:val="00D10BDF"/>
    <w:rsid w:val="000321E9"/>
    <w:rsid w:val="000324BA"/>
    <w:rsid w:val="00063B36"/>
    <w:rsid w:val="000D42EC"/>
    <w:rsid w:val="000F5E08"/>
    <w:rsid w:val="00111D4D"/>
    <w:rsid w:val="00146232"/>
    <w:rsid w:val="001616A8"/>
    <w:rsid w:val="00201233"/>
    <w:rsid w:val="00230DF8"/>
    <w:rsid w:val="00283E0A"/>
    <w:rsid w:val="002E7323"/>
    <w:rsid w:val="0030071F"/>
    <w:rsid w:val="00312494"/>
    <w:rsid w:val="00317305"/>
    <w:rsid w:val="00371529"/>
    <w:rsid w:val="003E723E"/>
    <w:rsid w:val="004936EA"/>
    <w:rsid w:val="004B7223"/>
    <w:rsid w:val="004E7161"/>
    <w:rsid w:val="00520335"/>
    <w:rsid w:val="0054554C"/>
    <w:rsid w:val="005576BE"/>
    <w:rsid w:val="00561E41"/>
    <w:rsid w:val="005C3C1F"/>
    <w:rsid w:val="00606D25"/>
    <w:rsid w:val="0062530C"/>
    <w:rsid w:val="00670C2C"/>
    <w:rsid w:val="006C7762"/>
    <w:rsid w:val="00723A1A"/>
    <w:rsid w:val="00741ED4"/>
    <w:rsid w:val="00745A7C"/>
    <w:rsid w:val="007C7626"/>
    <w:rsid w:val="008414A2"/>
    <w:rsid w:val="00845212"/>
    <w:rsid w:val="0086649D"/>
    <w:rsid w:val="0090308C"/>
    <w:rsid w:val="00964FD0"/>
    <w:rsid w:val="00A35B5F"/>
    <w:rsid w:val="00A461CD"/>
    <w:rsid w:val="00A510CE"/>
    <w:rsid w:val="00AA5FFB"/>
    <w:rsid w:val="00AF759C"/>
    <w:rsid w:val="00B32EE4"/>
    <w:rsid w:val="00B5412F"/>
    <w:rsid w:val="00B75E85"/>
    <w:rsid w:val="00B75E9F"/>
    <w:rsid w:val="00BB5976"/>
    <w:rsid w:val="00C10B95"/>
    <w:rsid w:val="00C11F30"/>
    <w:rsid w:val="00C21BCB"/>
    <w:rsid w:val="00C565B6"/>
    <w:rsid w:val="00C56B43"/>
    <w:rsid w:val="00C74179"/>
    <w:rsid w:val="00C7557C"/>
    <w:rsid w:val="00C968AA"/>
    <w:rsid w:val="00CA25B3"/>
    <w:rsid w:val="00CF41C0"/>
    <w:rsid w:val="00D10BDF"/>
    <w:rsid w:val="00D83069"/>
    <w:rsid w:val="00DD01B5"/>
    <w:rsid w:val="00DD5412"/>
    <w:rsid w:val="00DF3FA9"/>
    <w:rsid w:val="00E15A47"/>
    <w:rsid w:val="00E67948"/>
    <w:rsid w:val="00EA63AC"/>
    <w:rsid w:val="00EB3935"/>
    <w:rsid w:val="00F56BEE"/>
    <w:rsid w:val="00F70AEA"/>
    <w:rsid w:val="00FA48C4"/>
    <w:rsid w:val="00FC3D42"/>
    <w:rsid w:val="00FC65C0"/>
    <w:rsid w:val="11B9697D"/>
    <w:rsid w:val="1D1A077C"/>
    <w:rsid w:val="2B495A1D"/>
    <w:rsid w:val="30C79368"/>
    <w:rsid w:val="3EFB6891"/>
    <w:rsid w:val="40A5453F"/>
    <w:rsid w:val="4C155EE0"/>
    <w:rsid w:val="4FEF0E58"/>
    <w:rsid w:val="69DD4F0F"/>
    <w:rsid w:val="6D827547"/>
    <w:rsid w:val="73C51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464550"/>
  <w15:docId w15:val="{B29FA548-21EA-CA41-A214-840EB6F40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10BDF"/>
  </w:style>
  <w:style w:type="paragraph" w:styleId="Heading1">
    <w:name w:val="heading 1"/>
    <w:basedOn w:val="Normal"/>
    <w:next w:val="Normal"/>
    <w:link w:val="Heading1Char"/>
    <w:uiPriority w:val="9"/>
    <w:qFormat/>
    <w:rsid w:val="00D10B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0B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6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59C"/>
  </w:style>
  <w:style w:type="paragraph" w:styleId="Footer">
    <w:name w:val="footer"/>
    <w:basedOn w:val="Normal"/>
    <w:link w:val="Foot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59C"/>
  </w:style>
  <w:style w:type="table" w:styleId="TableGrid">
    <w:name w:val="Table Grid"/>
    <w:basedOn w:val="TableNormal"/>
    <w:uiPriority w:val="59"/>
    <w:rsid w:val="00DF3F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2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02871942D74E46816C033FA030F2EA" ma:contentTypeVersion="4" ma:contentTypeDescription="Create a new document." ma:contentTypeScope="" ma:versionID="4d0fcc7a026b2979b73e00bbca1f1579">
  <xsd:schema xmlns:xsd="http://www.w3.org/2001/XMLSchema" xmlns:xs="http://www.w3.org/2001/XMLSchema" xmlns:p="http://schemas.microsoft.com/office/2006/metadata/properties" xmlns:ns2="35da155f-25de-4cc9-bc7e-e6931ddfa521" targetNamespace="http://schemas.microsoft.com/office/2006/metadata/properties" ma:root="true" ma:fieldsID="6d08e09f3ed798664cca303581a229a1" ns2:_="">
    <xsd:import namespace="35da155f-25de-4cc9-bc7e-e6931ddfa5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da155f-25de-4cc9-bc7e-e6931ddfa5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DB0164-3B37-4C4B-BB6A-A22258E46F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40803B-5325-4782-84F2-1A8571A70A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396748-E32F-4E10-91B0-90B4ED6C4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da155f-25de-4cc9-bc7e-e6931ddfa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8815A8-7F84-4BAF-88B0-3D3B5CF18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34</Characters>
  <Application>Microsoft Office Word</Application>
  <DocSecurity>0</DocSecurity>
  <Lines>11</Lines>
  <Paragraphs>3</Paragraphs>
  <ScaleCrop>false</ScaleCrop>
  <Company>University of Wisconsin - Stout</Company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Kangas, Riley</cp:lastModifiedBy>
  <cp:revision>10</cp:revision>
  <cp:lastPrinted>2015-09-15T23:38:00Z</cp:lastPrinted>
  <dcterms:created xsi:type="dcterms:W3CDTF">2020-03-02T22:11:00Z</dcterms:created>
  <dcterms:modified xsi:type="dcterms:W3CDTF">2020-03-23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02871942D74E46816C033FA030F2EA</vt:lpwstr>
  </property>
</Properties>
</file>